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0EACF" w14:textId="77777777" w:rsidR="00BE608A" w:rsidRPr="00523F97" w:rsidRDefault="000B5902" w:rsidP="000328BD">
      <w:pPr>
        <w:jc w:val="center"/>
        <w:rPr>
          <w:rFonts w:cstheme="minorHAnsi"/>
          <w:b/>
          <w:sz w:val="32"/>
        </w:rPr>
      </w:pPr>
      <w:r w:rsidRPr="00523F97">
        <w:rPr>
          <w:rFonts w:cstheme="minorHAnsi"/>
          <w:b/>
          <w:sz w:val="32"/>
        </w:rPr>
        <w:t>Projekt planu badawczego</w:t>
      </w:r>
    </w:p>
    <w:p w14:paraId="32BCF92B" w14:textId="77777777" w:rsidR="000328BD" w:rsidRPr="00523F97" w:rsidRDefault="000328BD" w:rsidP="000328BD">
      <w:pPr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w</w:t>
      </w:r>
      <w:r w:rsidR="000B5902" w:rsidRPr="00523F97">
        <w:rPr>
          <w:rFonts w:cstheme="minorHAnsi"/>
          <w:sz w:val="26"/>
          <w:szCs w:val="26"/>
        </w:rPr>
        <w:t xml:space="preserve"> postępowaniu rekrutacyjnym </w:t>
      </w:r>
    </w:p>
    <w:p w14:paraId="16AFA4BD" w14:textId="77777777" w:rsidR="000B5902" w:rsidRPr="00523F97" w:rsidRDefault="000B5902" w:rsidP="000328BD">
      <w:pPr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do Szkoły Doktorskiej w</w:t>
      </w:r>
      <w:r w:rsidR="000328BD" w:rsidRPr="00523F97">
        <w:rPr>
          <w:rFonts w:cstheme="minorHAnsi"/>
          <w:sz w:val="26"/>
          <w:szCs w:val="26"/>
        </w:rPr>
        <w:t> </w:t>
      </w:r>
      <w:r w:rsidRPr="00523F97">
        <w:rPr>
          <w:rFonts w:cstheme="minorHAnsi"/>
          <w:sz w:val="26"/>
          <w:szCs w:val="26"/>
        </w:rPr>
        <w:t>Uniwersytecie Śląskim w Katowicach</w:t>
      </w:r>
    </w:p>
    <w:p w14:paraId="6B4FB063" w14:textId="698AD314" w:rsidR="000B5902" w:rsidRPr="00523F97" w:rsidRDefault="000B5902" w:rsidP="1D8AC295">
      <w:pPr>
        <w:jc w:val="center"/>
        <w:rPr>
          <w:sz w:val="26"/>
          <w:szCs w:val="26"/>
        </w:rPr>
      </w:pPr>
      <w:r w:rsidRPr="1D8AC295">
        <w:rPr>
          <w:sz w:val="26"/>
          <w:szCs w:val="26"/>
        </w:rPr>
        <w:t xml:space="preserve">na rok akademicki </w:t>
      </w:r>
      <w:r w:rsidR="00D84D11" w:rsidRPr="1D8AC295">
        <w:rPr>
          <w:sz w:val="26"/>
          <w:szCs w:val="26"/>
        </w:rPr>
        <w:t>202</w:t>
      </w:r>
      <w:r w:rsidR="00A828FE">
        <w:rPr>
          <w:sz w:val="26"/>
          <w:szCs w:val="26"/>
        </w:rPr>
        <w:t>6</w:t>
      </w:r>
      <w:r w:rsidR="00D84D11" w:rsidRPr="1D8AC295">
        <w:rPr>
          <w:sz w:val="26"/>
          <w:szCs w:val="26"/>
        </w:rPr>
        <w:t>/202</w:t>
      </w:r>
      <w:r w:rsidR="00A828FE">
        <w:rPr>
          <w:sz w:val="26"/>
          <w:szCs w:val="26"/>
        </w:rPr>
        <w:t>7</w:t>
      </w:r>
    </w:p>
    <w:p w14:paraId="6B2EBBF9" w14:textId="77777777" w:rsidR="000328BD" w:rsidRPr="00523F97" w:rsidRDefault="000328BD">
      <w:pPr>
        <w:rPr>
          <w:rFonts w:cstheme="minorHAnsi"/>
        </w:rPr>
      </w:pPr>
    </w:p>
    <w:p w14:paraId="7AEE42F4" w14:textId="4B0CCFD8" w:rsidR="000B5902" w:rsidRPr="00523F97" w:rsidRDefault="000B5902">
      <w:pPr>
        <w:rPr>
          <w:rFonts w:cstheme="minorHAnsi"/>
        </w:rPr>
      </w:pPr>
      <w:r w:rsidRPr="00523F97">
        <w:rPr>
          <w:rFonts w:cstheme="minorHAnsi"/>
          <w:b/>
        </w:rPr>
        <w:t xml:space="preserve">Imię i nazwisko </w:t>
      </w:r>
      <w:r w:rsidR="001E7A5A">
        <w:rPr>
          <w:rFonts w:cstheme="minorHAnsi"/>
          <w:b/>
        </w:rPr>
        <w:t>osoby kandydującej</w:t>
      </w:r>
      <w:r w:rsidRPr="00523F97">
        <w:rPr>
          <w:rFonts w:cstheme="minorHAnsi"/>
        </w:rPr>
        <w:t>:</w:t>
      </w:r>
      <w:r w:rsidR="000328BD" w:rsidRPr="00523F97">
        <w:rPr>
          <w:rFonts w:cstheme="minorHAnsi"/>
        </w:rPr>
        <w:t xml:space="preserve"> </w:t>
      </w:r>
    </w:p>
    <w:p w14:paraId="218B8274" w14:textId="15CB03D5" w:rsidR="000B5902" w:rsidRPr="00523F97" w:rsidRDefault="000B5902" w:rsidP="3D7EB29C">
      <w:r w:rsidRPr="3D7EB29C">
        <w:rPr>
          <w:b/>
          <w:bCs/>
        </w:rPr>
        <w:t>Dyscyplina naukowa</w:t>
      </w:r>
      <w:r w:rsidRPr="3D7EB29C">
        <w:t>:</w:t>
      </w:r>
      <w:r w:rsidR="000328BD" w:rsidRPr="3D7EB29C">
        <w:t xml:space="preserve"> </w:t>
      </w:r>
    </w:p>
    <w:p w14:paraId="001860B4" w14:textId="77777777" w:rsidR="000B5902" w:rsidRPr="00523F97" w:rsidRDefault="000B5902">
      <w:pPr>
        <w:rPr>
          <w:rFonts w:cstheme="minorHAnsi"/>
        </w:rPr>
      </w:pPr>
    </w:p>
    <w:p w14:paraId="42429496" w14:textId="77777777" w:rsidR="008E334C" w:rsidRPr="00523F97" w:rsidRDefault="000328BD" w:rsidP="000328BD">
      <w:pPr>
        <w:rPr>
          <w:rFonts w:cstheme="minorHAnsi"/>
          <w:i/>
          <w:sz w:val="18"/>
        </w:rPr>
      </w:pPr>
      <w:r w:rsidRPr="00523F97">
        <w:rPr>
          <w:rFonts w:cstheme="minorHAnsi"/>
          <w:i/>
          <w:sz w:val="18"/>
        </w:rPr>
        <w:t xml:space="preserve">Informacja: </w:t>
      </w:r>
    </w:p>
    <w:p w14:paraId="0F4B0501" w14:textId="3E49F8BC" w:rsidR="000328BD" w:rsidRPr="00523F97" w:rsidRDefault="00E2300F" w:rsidP="75D2074D">
      <w:pPr>
        <w:pStyle w:val="Akapitzlist"/>
        <w:numPr>
          <w:ilvl w:val="0"/>
          <w:numId w:val="1"/>
        </w:numPr>
        <w:jc w:val="both"/>
        <w:rPr>
          <w:i/>
          <w:iCs/>
          <w:sz w:val="18"/>
          <w:szCs w:val="18"/>
        </w:rPr>
      </w:pPr>
      <w:r w:rsidRPr="75D2074D">
        <w:rPr>
          <w:i/>
          <w:iCs/>
          <w:sz w:val="18"/>
          <w:szCs w:val="18"/>
        </w:rPr>
        <w:t xml:space="preserve">Opis </w:t>
      </w:r>
      <w:r w:rsidR="000328BD" w:rsidRPr="75D2074D">
        <w:rPr>
          <w:i/>
          <w:iCs/>
          <w:sz w:val="18"/>
          <w:szCs w:val="18"/>
        </w:rPr>
        <w:t xml:space="preserve">projektu planu badawczego nie może przekraczać </w:t>
      </w:r>
      <w:r w:rsidR="00E90765" w:rsidRPr="75D2074D">
        <w:rPr>
          <w:i/>
          <w:iCs/>
          <w:sz w:val="18"/>
          <w:szCs w:val="18"/>
        </w:rPr>
        <w:t xml:space="preserve">12 </w:t>
      </w:r>
      <w:r w:rsidR="000328BD" w:rsidRPr="75D2074D">
        <w:rPr>
          <w:i/>
          <w:iCs/>
          <w:sz w:val="18"/>
          <w:szCs w:val="18"/>
        </w:rPr>
        <w:t xml:space="preserve">tysięcy znaków </w:t>
      </w:r>
      <w:bookmarkStart w:id="0" w:name="_Hlk43739560"/>
      <w:r w:rsidR="000328BD" w:rsidRPr="75D2074D">
        <w:rPr>
          <w:i/>
          <w:iCs/>
          <w:sz w:val="18"/>
          <w:szCs w:val="18"/>
        </w:rPr>
        <w:t>(</w:t>
      </w:r>
      <w:r w:rsidR="000105EE" w:rsidRPr="75D2074D">
        <w:rPr>
          <w:i/>
          <w:iCs/>
          <w:sz w:val="18"/>
          <w:szCs w:val="18"/>
        </w:rPr>
        <w:t xml:space="preserve">ze spacjami; </w:t>
      </w:r>
      <w:r w:rsidR="006C7AB7" w:rsidRPr="75D2074D">
        <w:rPr>
          <w:i/>
          <w:iCs/>
          <w:sz w:val="18"/>
          <w:szCs w:val="18"/>
        </w:rPr>
        <w:t xml:space="preserve">liczona jest tylko </w:t>
      </w:r>
      <w:r w:rsidR="001E7A5A">
        <w:rPr>
          <w:i/>
          <w:iCs/>
          <w:sz w:val="18"/>
          <w:szCs w:val="18"/>
        </w:rPr>
        <w:t xml:space="preserve">merytoryczna </w:t>
      </w:r>
      <w:r w:rsidR="006C7AB7" w:rsidRPr="75D2074D">
        <w:rPr>
          <w:i/>
          <w:iCs/>
          <w:sz w:val="18"/>
          <w:szCs w:val="18"/>
        </w:rPr>
        <w:t xml:space="preserve">treść wprowadzona przez kandydata, </w:t>
      </w:r>
      <w:r w:rsidR="00E90765" w:rsidRPr="75D2074D">
        <w:rPr>
          <w:i/>
          <w:iCs/>
          <w:sz w:val="18"/>
          <w:szCs w:val="18"/>
        </w:rPr>
        <w:t>bez literatury</w:t>
      </w:r>
      <w:r w:rsidR="000328BD" w:rsidRPr="75D2074D">
        <w:rPr>
          <w:i/>
          <w:iCs/>
          <w:sz w:val="18"/>
          <w:szCs w:val="18"/>
        </w:rPr>
        <w:t>)</w:t>
      </w:r>
      <w:bookmarkEnd w:id="0"/>
      <w:r w:rsidR="000328BD" w:rsidRPr="75D2074D">
        <w:rPr>
          <w:i/>
          <w:iCs/>
          <w:sz w:val="18"/>
          <w:szCs w:val="18"/>
        </w:rPr>
        <w:t xml:space="preserve">. </w:t>
      </w:r>
      <w:r w:rsidRPr="75D2074D">
        <w:rPr>
          <w:i/>
          <w:iCs/>
          <w:sz w:val="18"/>
          <w:szCs w:val="18"/>
          <w:u w:val="single"/>
        </w:rPr>
        <w:t>Opisy dłuższe nie będą rozpatrywane w</w:t>
      </w:r>
      <w:r w:rsidR="001E7A5A">
        <w:rPr>
          <w:i/>
          <w:iCs/>
          <w:sz w:val="18"/>
          <w:szCs w:val="18"/>
          <w:u w:val="single"/>
        </w:rPr>
        <w:t> </w:t>
      </w:r>
      <w:r w:rsidRPr="75D2074D">
        <w:rPr>
          <w:i/>
          <w:iCs/>
          <w:sz w:val="18"/>
          <w:szCs w:val="18"/>
          <w:u w:val="single"/>
        </w:rPr>
        <w:t>postępowaniu</w:t>
      </w:r>
      <w:r w:rsidRPr="75D2074D">
        <w:rPr>
          <w:i/>
          <w:iCs/>
          <w:sz w:val="18"/>
          <w:szCs w:val="18"/>
        </w:rPr>
        <w:t>.</w:t>
      </w:r>
    </w:p>
    <w:p w14:paraId="4C0BB58E" w14:textId="12D3E513" w:rsidR="008E334C" w:rsidRPr="00523F97" w:rsidRDefault="008E334C" w:rsidP="6379ABF8">
      <w:pPr>
        <w:pStyle w:val="Akapitzlist"/>
        <w:numPr>
          <w:ilvl w:val="0"/>
          <w:numId w:val="1"/>
        </w:numPr>
        <w:jc w:val="both"/>
        <w:rPr>
          <w:i/>
          <w:iCs/>
          <w:sz w:val="18"/>
          <w:szCs w:val="18"/>
        </w:rPr>
      </w:pPr>
      <w:r w:rsidRPr="6379ABF8">
        <w:rPr>
          <w:i/>
          <w:iCs/>
          <w:sz w:val="18"/>
          <w:szCs w:val="18"/>
        </w:rPr>
        <w:t xml:space="preserve">Projekt </w:t>
      </w:r>
      <w:r w:rsidR="00162446" w:rsidRPr="6379ABF8">
        <w:rPr>
          <w:i/>
          <w:iCs/>
          <w:sz w:val="18"/>
          <w:szCs w:val="18"/>
        </w:rPr>
        <w:t xml:space="preserve">powinien zostać zaopiniowany przez </w:t>
      </w:r>
      <w:r w:rsidRPr="6379ABF8">
        <w:rPr>
          <w:i/>
          <w:iCs/>
          <w:sz w:val="18"/>
          <w:szCs w:val="18"/>
        </w:rPr>
        <w:t>opiekun</w:t>
      </w:r>
      <w:r w:rsidR="00162446" w:rsidRPr="6379ABF8">
        <w:rPr>
          <w:i/>
          <w:iCs/>
          <w:sz w:val="18"/>
          <w:szCs w:val="18"/>
        </w:rPr>
        <w:t>a</w:t>
      </w:r>
      <w:r w:rsidRPr="6379ABF8">
        <w:rPr>
          <w:i/>
          <w:iCs/>
          <w:sz w:val="18"/>
          <w:szCs w:val="18"/>
        </w:rPr>
        <w:t xml:space="preserve"> naukowe</w:t>
      </w:r>
      <w:r w:rsidR="00162446" w:rsidRPr="6379ABF8">
        <w:rPr>
          <w:i/>
          <w:iCs/>
          <w:sz w:val="18"/>
          <w:szCs w:val="18"/>
        </w:rPr>
        <w:t>go</w:t>
      </w:r>
      <w:r w:rsidRPr="6379ABF8">
        <w:rPr>
          <w:i/>
          <w:iCs/>
          <w:sz w:val="18"/>
          <w:szCs w:val="18"/>
        </w:rPr>
        <w:t xml:space="preserve"> </w:t>
      </w:r>
      <w:r w:rsidR="414E17E2" w:rsidRPr="6379ABF8">
        <w:rPr>
          <w:i/>
          <w:iCs/>
          <w:sz w:val="18"/>
          <w:szCs w:val="18"/>
        </w:rPr>
        <w:t>(</w:t>
      </w:r>
      <w:r w:rsidR="001E7A5A">
        <w:rPr>
          <w:i/>
          <w:iCs/>
          <w:sz w:val="18"/>
          <w:szCs w:val="18"/>
        </w:rPr>
        <w:t xml:space="preserve">który zgodził się pełnić funkcję </w:t>
      </w:r>
      <w:r w:rsidRPr="6379ABF8">
        <w:rPr>
          <w:i/>
          <w:iCs/>
          <w:sz w:val="18"/>
          <w:szCs w:val="18"/>
        </w:rPr>
        <w:t>promotora</w:t>
      </w:r>
      <w:r w:rsidR="2D88CDDE" w:rsidRPr="6379ABF8">
        <w:rPr>
          <w:i/>
          <w:iCs/>
          <w:sz w:val="18"/>
          <w:szCs w:val="18"/>
        </w:rPr>
        <w:t xml:space="preserve"> lub promotora pomocniczego</w:t>
      </w:r>
      <w:r w:rsidR="001E7A5A">
        <w:rPr>
          <w:i/>
          <w:iCs/>
          <w:sz w:val="18"/>
          <w:szCs w:val="18"/>
        </w:rPr>
        <w:t xml:space="preserve"> osoby kandydującej</w:t>
      </w:r>
      <w:r w:rsidR="29EE17FE" w:rsidRPr="6379ABF8">
        <w:rPr>
          <w:i/>
          <w:iCs/>
          <w:sz w:val="18"/>
          <w:szCs w:val="18"/>
        </w:rPr>
        <w:t xml:space="preserve">, </w:t>
      </w:r>
      <w:r w:rsidR="001E7A5A">
        <w:rPr>
          <w:i/>
          <w:iCs/>
          <w:sz w:val="18"/>
          <w:szCs w:val="18"/>
        </w:rPr>
        <w:t xml:space="preserve">będącego </w:t>
      </w:r>
      <w:r w:rsidR="29EE17FE" w:rsidRPr="6379ABF8">
        <w:rPr>
          <w:i/>
          <w:iCs/>
          <w:sz w:val="18"/>
          <w:szCs w:val="18"/>
        </w:rPr>
        <w:t>pracownik</w:t>
      </w:r>
      <w:r w:rsidR="001E7A5A">
        <w:rPr>
          <w:i/>
          <w:iCs/>
          <w:sz w:val="18"/>
          <w:szCs w:val="18"/>
        </w:rPr>
        <w:t>iem</w:t>
      </w:r>
      <w:r w:rsidR="29EE17FE" w:rsidRPr="6379ABF8">
        <w:rPr>
          <w:i/>
          <w:iCs/>
          <w:sz w:val="18"/>
          <w:szCs w:val="18"/>
        </w:rPr>
        <w:t xml:space="preserve"> badawczo-dydaktyczn</w:t>
      </w:r>
      <w:r w:rsidR="001E7A5A">
        <w:rPr>
          <w:i/>
          <w:iCs/>
          <w:sz w:val="18"/>
          <w:szCs w:val="18"/>
        </w:rPr>
        <w:t>ym</w:t>
      </w:r>
      <w:r w:rsidR="29EE17FE" w:rsidRPr="6379ABF8">
        <w:rPr>
          <w:i/>
          <w:iCs/>
          <w:sz w:val="18"/>
          <w:szCs w:val="18"/>
        </w:rPr>
        <w:t xml:space="preserve"> lub badawcz</w:t>
      </w:r>
      <w:r w:rsidR="001E7A5A">
        <w:rPr>
          <w:i/>
          <w:iCs/>
          <w:sz w:val="18"/>
          <w:szCs w:val="18"/>
        </w:rPr>
        <w:t>ym</w:t>
      </w:r>
      <w:r w:rsidR="29EE17FE" w:rsidRPr="6379ABF8">
        <w:rPr>
          <w:i/>
          <w:iCs/>
          <w:sz w:val="18"/>
          <w:szCs w:val="18"/>
        </w:rPr>
        <w:t xml:space="preserve"> Uniwersytetu Śląskiego w</w:t>
      </w:r>
      <w:r w:rsidR="001E7A5A">
        <w:rPr>
          <w:i/>
          <w:iCs/>
          <w:sz w:val="18"/>
          <w:szCs w:val="18"/>
        </w:rPr>
        <w:t> </w:t>
      </w:r>
      <w:r w:rsidR="29EE17FE" w:rsidRPr="6379ABF8">
        <w:rPr>
          <w:i/>
          <w:iCs/>
          <w:sz w:val="18"/>
          <w:szCs w:val="18"/>
        </w:rPr>
        <w:t>Katowicach</w:t>
      </w:r>
      <w:r w:rsidR="2D88CDDE" w:rsidRPr="6379ABF8">
        <w:rPr>
          <w:i/>
          <w:iCs/>
          <w:sz w:val="18"/>
          <w:szCs w:val="18"/>
        </w:rPr>
        <w:t>)</w:t>
      </w:r>
      <w:r w:rsidRPr="6379ABF8">
        <w:rPr>
          <w:i/>
          <w:iCs/>
          <w:sz w:val="18"/>
          <w:szCs w:val="18"/>
        </w:rPr>
        <w:t>. Opiekun</w:t>
      </w:r>
      <w:r w:rsidR="20605E15" w:rsidRPr="6379ABF8">
        <w:rPr>
          <w:i/>
          <w:iCs/>
          <w:sz w:val="18"/>
          <w:szCs w:val="18"/>
        </w:rPr>
        <w:t xml:space="preserve"> </w:t>
      </w:r>
      <w:r w:rsidRPr="6379ABF8">
        <w:rPr>
          <w:i/>
          <w:iCs/>
          <w:sz w:val="18"/>
          <w:szCs w:val="18"/>
        </w:rPr>
        <w:t xml:space="preserve">sporządza opinię na temat </w:t>
      </w:r>
      <w:r w:rsidR="001E7A5A">
        <w:rPr>
          <w:i/>
          <w:iCs/>
          <w:sz w:val="18"/>
          <w:szCs w:val="18"/>
        </w:rPr>
        <w:t xml:space="preserve">profilu naukowego osoby kandydującej </w:t>
      </w:r>
      <w:r w:rsidRPr="6379ABF8">
        <w:rPr>
          <w:i/>
          <w:iCs/>
          <w:sz w:val="18"/>
          <w:szCs w:val="18"/>
        </w:rPr>
        <w:t>i</w:t>
      </w:r>
      <w:r w:rsidR="001E7A5A">
        <w:rPr>
          <w:i/>
          <w:iCs/>
          <w:sz w:val="18"/>
          <w:szCs w:val="18"/>
        </w:rPr>
        <w:t xml:space="preserve"> jej </w:t>
      </w:r>
      <w:r w:rsidRPr="6379ABF8">
        <w:rPr>
          <w:i/>
          <w:iCs/>
          <w:sz w:val="18"/>
          <w:szCs w:val="18"/>
        </w:rPr>
        <w:t>projektu w</w:t>
      </w:r>
      <w:r w:rsidR="001E7A5A">
        <w:rPr>
          <w:i/>
          <w:iCs/>
          <w:sz w:val="18"/>
          <w:szCs w:val="18"/>
        </w:rPr>
        <w:t> </w:t>
      </w:r>
      <w:r w:rsidRPr="6379ABF8">
        <w:rPr>
          <w:i/>
          <w:iCs/>
          <w:sz w:val="18"/>
          <w:szCs w:val="18"/>
        </w:rPr>
        <w:t xml:space="preserve">osobnym dokumencie i przekazuje ją </w:t>
      </w:r>
      <w:r w:rsidR="001E7A5A">
        <w:rPr>
          <w:i/>
          <w:iCs/>
          <w:sz w:val="18"/>
          <w:szCs w:val="18"/>
        </w:rPr>
        <w:t>osobie kandydującej</w:t>
      </w:r>
      <w:r w:rsidRPr="6379ABF8">
        <w:rPr>
          <w:i/>
          <w:iCs/>
          <w:sz w:val="18"/>
          <w:szCs w:val="18"/>
        </w:rPr>
        <w:t>.</w:t>
      </w:r>
    </w:p>
    <w:p w14:paraId="7840D948" w14:textId="6E44C219" w:rsidR="008E334C" w:rsidRPr="00523F97" w:rsidRDefault="008E334C" w:rsidP="75D2074D">
      <w:pPr>
        <w:pStyle w:val="Akapitzlist"/>
        <w:numPr>
          <w:ilvl w:val="0"/>
          <w:numId w:val="1"/>
        </w:numPr>
        <w:rPr>
          <w:i/>
          <w:iCs/>
          <w:sz w:val="18"/>
          <w:szCs w:val="18"/>
        </w:rPr>
      </w:pPr>
      <w:r w:rsidRPr="75D2074D">
        <w:rPr>
          <w:i/>
          <w:iCs/>
          <w:sz w:val="18"/>
          <w:szCs w:val="18"/>
        </w:rPr>
        <w:t xml:space="preserve">Gotowy projekt </w:t>
      </w:r>
      <w:r w:rsidRPr="00F01B69">
        <w:rPr>
          <w:i/>
          <w:iCs/>
          <w:sz w:val="18"/>
          <w:szCs w:val="18"/>
        </w:rPr>
        <w:t xml:space="preserve">należy zapisać w formacie pdf i wprowadzić do systemu IRK najpóźniej do </w:t>
      </w:r>
      <w:bookmarkStart w:id="1" w:name="_Hlk96420657"/>
      <w:r w:rsidR="00F01B69" w:rsidRPr="00F01B69">
        <w:rPr>
          <w:i/>
          <w:iCs/>
          <w:sz w:val="18"/>
          <w:szCs w:val="18"/>
        </w:rPr>
        <w:t>12</w:t>
      </w:r>
      <w:r w:rsidR="00D84D11" w:rsidRPr="00F01B69">
        <w:rPr>
          <w:i/>
          <w:iCs/>
          <w:sz w:val="18"/>
          <w:szCs w:val="18"/>
        </w:rPr>
        <w:t xml:space="preserve"> czerwca 202</w:t>
      </w:r>
      <w:bookmarkEnd w:id="1"/>
      <w:r w:rsidR="00F01B69" w:rsidRPr="00F01B69">
        <w:rPr>
          <w:i/>
          <w:iCs/>
          <w:sz w:val="18"/>
          <w:szCs w:val="18"/>
        </w:rPr>
        <w:t>6</w:t>
      </w:r>
      <w:r w:rsidRPr="00F01B69">
        <w:rPr>
          <w:i/>
          <w:iCs/>
          <w:sz w:val="18"/>
          <w:szCs w:val="18"/>
        </w:rPr>
        <w:t xml:space="preserve"> r.</w:t>
      </w:r>
      <w:r w:rsidR="248907A4" w:rsidRPr="00F01B69">
        <w:rPr>
          <w:i/>
          <w:iCs/>
          <w:sz w:val="18"/>
          <w:szCs w:val="18"/>
        </w:rPr>
        <w:t xml:space="preserve"> do godz. 15:00 (zgodnie z harmonogramem</w:t>
      </w:r>
      <w:r w:rsidR="248907A4" w:rsidRPr="75D2074D">
        <w:rPr>
          <w:i/>
          <w:iCs/>
          <w:sz w:val="18"/>
          <w:szCs w:val="18"/>
        </w:rPr>
        <w:t xml:space="preserve"> rekrutacji).</w:t>
      </w:r>
    </w:p>
    <w:p w14:paraId="6ADC910C" w14:textId="77777777" w:rsidR="000328BD" w:rsidRPr="00523F97" w:rsidRDefault="000328BD">
      <w:pPr>
        <w:rPr>
          <w:rFonts w:cstheme="minorHAnsi"/>
        </w:rPr>
      </w:pPr>
    </w:p>
    <w:p w14:paraId="2AB556CC" w14:textId="486320D7" w:rsidR="000B5902" w:rsidRPr="00523F97" w:rsidRDefault="000B5902" w:rsidP="6379ABF8">
      <w:pPr>
        <w:rPr>
          <w:sz w:val="24"/>
          <w:szCs w:val="24"/>
        </w:rPr>
      </w:pPr>
      <w:r w:rsidRPr="6379ABF8">
        <w:rPr>
          <w:b/>
          <w:bCs/>
          <w:sz w:val="24"/>
          <w:szCs w:val="24"/>
        </w:rPr>
        <w:t>T</w:t>
      </w:r>
      <w:r w:rsidR="69CC9DF1" w:rsidRPr="6379ABF8">
        <w:rPr>
          <w:b/>
          <w:bCs/>
          <w:sz w:val="24"/>
          <w:szCs w:val="24"/>
        </w:rPr>
        <w:t xml:space="preserve">emat </w:t>
      </w:r>
      <w:r w:rsidRPr="6379ABF8">
        <w:rPr>
          <w:b/>
          <w:bCs/>
          <w:sz w:val="24"/>
          <w:szCs w:val="24"/>
        </w:rPr>
        <w:t>projektu</w:t>
      </w:r>
      <w:r w:rsidRPr="6379ABF8">
        <w:rPr>
          <w:sz w:val="24"/>
          <w:szCs w:val="24"/>
        </w:rPr>
        <w:t>:</w:t>
      </w:r>
      <w:r w:rsidR="000328BD" w:rsidRPr="6379ABF8">
        <w:rPr>
          <w:sz w:val="24"/>
          <w:szCs w:val="24"/>
        </w:rPr>
        <w:t xml:space="preserve"> </w:t>
      </w:r>
    </w:p>
    <w:p w14:paraId="09CF9712" w14:textId="62950314" w:rsidR="000328BD" w:rsidRPr="00523F97" w:rsidRDefault="008E334C" w:rsidP="75D2074D">
      <w:pPr>
        <w:rPr>
          <w:b/>
          <w:bCs/>
          <w:sz w:val="28"/>
          <w:szCs w:val="28"/>
        </w:rPr>
      </w:pPr>
      <w:r w:rsidRPr="75D2074D">
        <w:rPr>
          <w:b/>
          <w:bCs/>
          <w:sz w:val="28"/>
          <w:szCs w:val="28"/>
        </w:rPr>
        <w:t>……</w:t>
      </w:r>
      <w:r w:rsidR="2AEF9E08" w:rsidRPr="75D2074D">
        <w:rPr>
          <w:b/>
          <w:bCs/>
          <w:sz w:val="28"/>
          <w:szCs w:val="28"/>
        </w:rPr>
        <w:t>……………………………………………………</w:t>
      </w:r>
    </w:p>
    <w:p w14:paraId="7BE34189" w14:textId="77777777" w:rsidR="00523F97" w:rsidRDefault="00523F97" w:rsidP="000B5902">
      <w:pPr>
        <w:rPr>
          <w:rFonts w:cstheme="minorHAnsi"/>
          <w:b/>
          <w:sz w:val="24"/>
        </w:rPr>
      </w:pPr>
    </w:p>
    <w:p w14:paraId="58562738" w14:textId="48BA9F02" w:rsidR="000B5902" w:rsidRPr="00523F97" w:rsidRDefault="00523F97" w:rsidP="000B5902">
      <w:pPr>
        <w:rPr>
          <w:rFonts w:cstheme="minorHAnsi"/>
          <w:b/>
          <w:sz w:val="24"/>
        </w:rPr>
      </w:pPr>
      <w:r w:rsidRPr="00523F97">
        <w:rPr>
          <w:rFonts w:cstheme="minorHAnsi"/>
          <w:b/>
          <w:sz w:val="24"/>
        </w:rPr>
        <w:t>C</w:t>
      </w:r>
      <w:r w:rsidR="000B5902" w:rsidRPr="00523F97">
        <w:rPr>
          <w:rFonts w:cstheme="minorHAnsi"/>
          <w:b/>
          <w:sz w:val="24"/>
        </w:rPr>
        <w:t>el naukowy projektu</w:t>
      </w:r>
      <w:r w:rsidR="001E7A5A">
        <w:rPr>
          <w:rFonts w:cstheme="minorHAnsi"/>
          <w:b/>
          <w:sz w:val="24"/>
        </w:rPr>
        <w:t>:</w:t>
      </w:r>
    </w:p>
    <w:p w14:paraId="1C321EBC" w14:textId="020FD033" w:rsidR="7DDC1033" w:rsidRDefault="7DDC1033" w:rsidP="75D2074D">
      <w:pPr>
        <w:rPr>
          <w:i/>
          <w:iCs/>
          <w:sz w:val="20"/>
          <w:szCs w:val="20"/>
        </w:rPr>
      </w:pPr>
      <w:r w:rsidRPr="75D2074D">
        <w:rPr>
          <w:i/>
          <w:iCs/>
          <w:sz w:val="20"/>
          <w:szCs w:val="20"/>
        </w:rPr>
        <w:t xml:space="preserve">Proszę opisać </w:t>
      </w:r>
      <w:r w:rsidR="000B5902" w:rsidRPr="75D2074D">
        <w:rPr>
          <w:i/>
          <w:iCs/>
          <w:sz w:val="20"/>
          <w:szCs w:val="20"/>
        </w:rPr>
        <w:t xml:space="preserve">problem naukowy, który </w:t>
      </w:r>
      <w:r w:rsidR="69777D72" w:rsidRPr="75D2074D">
        <w:rPr>
          <w:i/>
          <w:iCs/>
          <w:sz w:val="20"/>
          <w:szCs w:val="20"/>
        </w:rPr>
        <w:t>jest podejmowany</w:t>
      </w:r>
      <w:r w:rsidR="000B5902" w:rsidRPr="75D2074D">
        <w:rPr>
          <w:i/>
          <w:iCs/>
          <w:sz w:val="20"/>
          <w:szCs w:val="20"/>
        </w:rPr>
        <w:t xml:space="preserve">. </w:t>
      </w:r>
      <w:r w:rsidR="7C9A0C2E" w:rsidRPr="75D2074D">
        <w:rPr>
          <w:i/>
          <w:iCs/>
          <w:sz w:val="20"/>
          <w:szCs w:val="20"/>
        </w:rPr>
        <w:t>Proszę w</w:t>
      </w:r>
      <w:r w:rsidR="000B5902" w:rsidRPr="75D2074D">
        <w:rPr>
          <w:i/>
          <w:iCs/>
          <w:sz w:val="20"/>
          <w:szCs w:val="20"/>
        </w:rPr>
        <w:t>ska</w:t>
      </w:r>
      <w:r w:rsidR="112DBEB6" w:rsidRPr="75D2074D">
        <w:rPr>
          <w:i/>
          <w:iCs/>
          <w:sz w:val="20"/>
          <w:szCs w:val="20"/>
        </w:rPr>
        <w:t>zać</w:t>
      </w:r>
      <w:r w:rsidR="000B5902" w:rsidRPr="75D2074D">
        <w:rPr>
          <w:i/>
          <w:iCs/>
          <w:sz w:val="20"/>
          <w:szCs w:val="20"/>
        </w:rPr>
        <w:t xml:space="preserve"> pytania </w:t>
      </w:r>
      <w:r w:rsidR="00162446" w:rsidRPr="75D2074D">
        <w:rPr>
          <w:i/>
          <w:iCs/>
          <w:sz w:val="20"/>
          <w:szCs w:val="20"/>
        </w:rPr>
        <w:t>lub</w:t>
      </w:r>
      <w:r w:rsidR="000B5902" w:rsidRPr="75D2074D">
        <w:rPr>
          <w:i/>
          <w:iCs/>
          <w:sz w:val="20"/>
          <w:szCs w:val="20"/>
        </w:rPr>
        <w:t xml:space="preserve"> hipotezy badawcze.</w:t>
      </w:r>
    </w:p>
    <w:p w14:paraId="29CDB1F8" w14:textId="0A51F1AD" w:rsidR="000B5902" w:rsidRPr="00523F97" w:rsidRDefault="008E334C" w:rsidP="75D2074D">
      <w:r w:rsidRPr="75D2074D">
        <w:t>………</w:t>
      </w:r>
      <w:r w:rsidR="3C19C90A" w:rsidRPr="75D2074D">
        <w:t>………………………………………………………………………</w:t>
      </w:r>
    </w:p>
    <w:p w14:paraId="53314C70" w14:textId="77777777" w:rsidR="008E334C" w:rsidRPr="00523F97" w:rsidRDefault="008E334C" w:rsidP="000B5902">
      <w:pPr>
        <w:rPr>
          <w:rFonts w:cstheme="minorHAnsi"/>
        </w:rPr>
      </w:pPr>
    </w:p>
    <w:p w14:paraId="254E3A42" w14:textId="3A72F58E" w:rsidR="000B5902" w:rsidRPr="00523F97" w:rsidRDefault="00523F97" w:rsidP="000B5902">
      <w:pPr>
        <w:rPr>
          <w:rFonts w:cstheme="minorHAnsi"/>
          <w:b/>
          <w:sz w:val="24"/>
        </w:rPr>
      </w:pPr>
      <w:r w:rsidRPr="00523F97">
        <w:rPr>
          <w:rFonts w:cstheme="minorHAnsi"/>
          <w:b/>
          <w:sz w:val="24"/>
        </w:rPr>
        <w:t>Z</w:t>
      </w:r>
      <w:r w:rsidR="000B5902" w:rsidRPr="00523F97">
        <w:rPr>
          <w:rFonts w:cstheme="minorHAnsi"/>
          <w:b/>
          <w:sz w:val="24"/>
        </w:rPr>
        <w:t>naczenie projektu dla dyscypliny</w:t>
      </w:r>
      <w:r w:rsidR="001E7A5A">
        <w:rPr>
          <w:rFonts w:cstheme="minorHAnsi"/>
          <w:b/>
          <w:sz w:val="24"/>
        </w:rPr>
        <w:t>:</w:t>
      </w:r>
    </w:p>
    <w:p w14:paraId="39A885C5" w14:textId="48D5CA77" w:rsidR="1DE182B6" w:rsidRDefault="1DE182B6" w:rsidP="75D2074D">
      <w:pPr>
        <w:rPr>
          <w:i/>
          <w:iCs/>
          <w:sz w:val="20"/>
          <w:szCs w:val="20"/>
        </w:rPr>
      </w:pPr>
      <w:r w:rsidRPr="75D2074D">
        <w:rPr>
          <w:i/>
          <w:iCs/>
          <w:sz w:val="20"/>
          <w:szCs w:val="20"/>
        </w:rPr>
        <w:t>Proszę uzasadnić</w:t>
      </w:r>
      <w:r w:rsidR="72861059" w:rsidRPr="75D2074D">
        <w:rPr>
          <w:i/>
          <w:iCs/>
          <w:sz w:val="20"/>
          <w:szCs w:val="20"/>
        </w:rPr>
        <w:t xml:space="preserve"> pod</w:t>
      </w:r>
      <w:r w:rsidR="001E7A5A">
        <w:rPr>
          <w:i/>
          <w:iCs/>
          <w:sz w:val="20"/>
          <w:szCs w:val="20"/>
        </w:rPr>
        <w:t>jęcie</w:t>
      </w:r>
      <w:r w:rsidR="000B5902" w:rsidRPr="75D2074D">
        <w:rPr>
          <w:i/>
          <w:iCs/>
          <w:sz w:val="20"/>
          <w:szCs w:val="20"/>
        </w:rPr>
        <w:t xml:space="preserve"> </w:t>
      </w:r>
      <w:r w:rsidR="006C7AB7" w:rsidRPr="75D2074D">
        <w:rPr>
          <w:i/>
          <w:iCs/>
          <w:sz w:val="20"/>
          <w:szCs w:val="20"/>
        </w:rPr>
        <w:t>bad</w:t>
      </w:r>
      <w:r w:rsidR="001E7A5A">
        <w:rPr>
          <w:i/>
          <w:iCs/>
          <w:sz w:val="20"/>
          <w:szCs w:val="20"/>
        </w:rPr>
        <w:t>ań</w:t>
      </w:r>
      <w:r w:rsidR="006C7AB7" w:rsidRPr="75D2074D">
        <w:rPr>
          <w:i/>
          <w:iCs/>
          <w:sz w:val="20"/>
          <w:szCs w:val="20"/>
        </w:rPr>
        <w:t xml:space="preserve"> </w:t>
      </w:r>
      <w:r w:rsidR="000B5902" w:rsidRPr="75D2074D">
        <w:rPr>
          <w:i/>
          <w:iCs/>
          <w:sz w:val="20"/>
          <w:szCs w:val="20"/>
        </w:rPr>
        <w:t>w tym zakresie. Co świadczy o nowators</w:t>
      </w:r>
      <w:r w:rsidR="00E2300F" w:rsidRPr="75D2074D">
        <w:rPr>
          <w:i/>
          <w:iCs/>
          <w:sz w:val="20"/>
          <w:szCs w:val="20"/>
        </w:rPr>
        <w:t>twie</w:t>
      </w:r>
      <w:r w:rsidR="000B5902" w:rsidRPr="75D2074D">
        <w:rPr>
          <w:i/>
          <w:iCs/>
          <w:sz w:val="20"/>
          <w:szCs w:val="20"/>
        </w:rPr>
        <w:t xml:space="preserve"> projektu</w:t>
      </w:r>
      <w:r w:rsidR="00162446" w:rsidRPr="75D2074D">
        <w:rPr>
          <w:i/>
          <w:iCs/>
          <w:sz w:val="20"/>
          <w:szCs w:val="20"/>
        </w:rPr>
        <w:t>?</w:t>
      </w:r>
    </w:p>
    <w:p w14:paraId="5181E9C2" w14:textId="3087D2F5" w:rsidR="6B687664" w:rsidRDefault="6B687664" w:rsidP="75D2074D">
      <w:r w:rsidRPr="75D2074D">
        <w:t>………………………………………………………………………………</w:t>
      </w:r>
    </w:p>
    <w:p w14:paraId="52D510AE" w14:textId="77777777" w:rsidR="008E334C" w:rsidRPr="00523F97" w:rsidRDefault="008E334C" w:rsidP="000B5902">
      <w:pPr>
        <w:rPr>
          <w:rFonts w:cstheme="minorHAnsi"/>
        </w:rPr>
      </w:pPr>
    </w:p>
    <w:p w14:paraId="52EDB7E1" w14:textId="67431CA7" w:rsidR="000B5902" w:rsidRPr="00523F97" w:rsidRDefault="00523F97" w:rsidP="000B5902">
      <w:pPr>
        <w:rPr>
          <w:rFonts w:cstheme="minorHAnsi"/>
          <w:b/>
          <w:sz w:val="24"/>
        </w:rPr>
      </w:pPr>
      <w:r w:rsidRPr="00523F97">
        <w:rPr>
          <w:rFonts w:cstheme="minorHAnsi"/>
          <w:b/>
          <w:sz w:val="24"/>
        </w:rPr>
        <w:t>O</w:t>
      </w:r>
      <w:r w:rsidR="000B5902" w:rsidRPr="00523F97">
        <w:rPr>
          <w:rFonts w:cstheme="minorHAnsi"/>
          <w:b/>
          <w:sz w:val="24"/>
        </w:rPr>
        <w:t>gólny plan badań</w:t>
      </w:r>
      <w:r w:rsidR="001E7A5A">
        <w:rPr>
          <w:rFonts w:cstheme="minorHAnsi"/>
          <w:b/>
          <w:sz w:val="24"/>
        </w:rPr>
        <w:t>:</w:t>
      </w:r>
    </w:p>
    <w:p w14:paraId="04B41652" w14:textId="6B479B68" w:rsidR="000B5902" w:rsidRPr="00523F97" w:rsidRDefault="3433BD3B" w:rsidP="6379ABF8">
      <w:pPr>
        <w:rPr>
          <w:i/>
          <w:iCs/>
          <w:sz w:val="20"/>
          <w:szCs w:val="20"/>
        </w:rPr>
      </w:pPr>
      <w:r w:rsidRPr="75D2074D">
        <w:rPr>
          <w:i/>
          <w:iCs/>
          <w:sz w:val="20"/>
          <w:szCs w:val="20"/>
        </w:rPr>
        <w:t>Proszę opisać</w:t>
      </w:r>
      <w:r w:rsidR="000B5902" w:rsidRPr="75D2074D">
        <w:rPr>
          <w:i/>
          <w:iCs/>
          <w:sz w:val="20"/>
          <w:szCs w:val="20"/>
        </w:rPr>
        <w:t xml:space="preserve"> przewidywane etapy postępowania badawczego</w:t>
      </w:r>
      <w:r w:rsidR="008E334C" w:rsidRPr="75D2074D">
        <w:rPr>
          <w:i/>
          <w:iCs/>
          <w:sz w:val="20"/>
          <w:szCs w:val="20"/>
        </w:rPr>
        <w:t>.</w:t>
      </w:r>
    </w:p>
    <w:p w14:paraId="0BC90AA1" w14:textId="2BBC1E74" w:rsidR="000B5902" w:rsidRPr="00523F97" w:rsidRDefault="42805F6E" w:rsidP="75D2074D">
      <w:r w:rsidRPr="75D2074D">
        <w:t>………………………………………………………………………………</w:t>
      </w:r>
    </w:p>
    <w:p w14:paraId="3AA976DD" w14:textId="77777777" w:rsidR="008E334C" w:rsidRPr="00523F97" w:rsidRDefault="008E334C" w:rsidP="000B5902">
      <w:pPr>
        <w:rPr>
          <w:rFonts w:cstheme="minorHAnsi"/>
        </w:rPr>
      </w:pPr>
    </w:p>
    <w:p w14:paraId="1241D4DA" w14:textId="14AF2B3B" w:rsidR="000B5902" w:rsidRPr="00523F97" w:rsidRDefault="00523F97" w:rsidP="000B5902">
      <w:pPr>
        <w:rPr>
          <w:rFonts w:cstheme="minorHAnsi"/>
          <w:b/>
        </w:rPr>
      </w:pPr>
      <w:r w:rsidRPr="00523F97">
        <w:rPr>
          <w:rFonts w:cstheme="minorHAnsi"/>
          <w:b/>
          <w:sz w:val="24"/>
        </w:rPr>
        <w:lastRenderedPageBreak/>
        <w:t>M</w:t>
      </w:r>
      <w:r w:rsidR="000B5902" w:rsidRPr="00523F97">
        <w:rPr>
          <w:rFonts w:cstheme="minorHAnsi"/>
          <w:b/>
          <w:sz w:val="24"/>
        </w:rPr>
        <w:t>etodyka</w:t>
      </w:r>
      <w:r w:rsidR="003904F6">
        <w:rPr>
          <w:rFonts w:cstheme="minorHAnsi"/>
          <w:b/>
          <w:sz w:val="24"/>
        </w:rPr>
        <w:t>/</w:t>
      </w:r>
      <w:r w:rsidR="003904F6" w:rsidRPr="00D84D11">
        <w:rPr>
          <w:rFonts w:cstheme="minorHAnsi"/>
          <w:b/>
          <w:sz w:val="24"/>
        </w:rPr>
        <w:t xml:space="preserve">metodologia </w:t>
      </w:r>
      <w:r w:rsidR="000B5902" w:rsidRPr="00523F97">
        <w:rPr>
          <w:rFonts w:cstheme="minorHAnsi"/>
          <w:b/>
          <w:sz w:val="24"/>
        </w:rPr>
        <w:t>badań</w:t>
      </w:r>
      <w:r w:rsidR="001E7A5A">
        <w:rPr>
          <w:rFonts w:cstheme="minorHAnsi"/>
          <w:b/>
          <w:sz w:val="24"/>
        </w:rPr>
        <w:t>:</w:t>
      </w:r>
    </w:p>
    <w:p w14:paraId="028F7D80" w14:textId="03DAA8A5" w:rsidR="000B5902" w:rsidRPr="00523F97" w:rsidRDefault="7AF43A87" w:rsidP="6379ABF8">
      <w:pPr>
        <w:jc w:val="both"/>
        <w:rPr>
          <w:i/>
          <w:iCs/>
          <w:sz w:val="20"/>
          <w:szCs w:val="20"/>
        </w:rPr>
      </w:pPr>
      <w:r w:rsidRPr="75D2074D">
        <w:rPr>
          <w:i/>
          <w:iCs/>
          <w:sz w:val="20"/>
          <w:szCs w:val="20"/>
        </w:rPr>
        <w:t>Proszę p</w:t>
      </w:r>
      <w:r w:rsidR="005E5C81" w:rsidRPr="75D2074D">
        <w:rPr>
          <w:i/>
          <w:iCs/>
          <w:sz w:val="20"/>
          <w:szCs w:val="20"/>
        </w:rPr>
        <w:t>rzedstaw</w:t>
      </w:r>
      <w:r w:rsidR="585F707B" w:rsidRPr="75D2074D">
        <w:rPr>
          <w:i/>
          <w:iCs/>
          <w:sz w:val="20"/>
          <w:szCs w:val="20"/>
        </w:rPr>
        <w:t>ić</w:t>
      </w:r>
      <w:r w:rsidR="006B5A10" w:rsidRPr="75D2074D">
        <w:rPr>
          <w:i/>
          <w:iCs/>
          <w:sz w:val="20"/>
          <w:szCs w:val="20"/>
        </w:rPr>
        <w:t xml:space="preserve"> </w:t>
      </w:r>
      <w:r w:rsidR="000B5902" w:rsidRPr="75D2074D">
        <w:rPr>
          <w:i/>
          <w:iCs/>
          <w:sz w:val="20"/>
          <w:szCs w:val="20"/>
        </w:rPr>
        <w:t>metody</w:t>
      </w:r>
      <w:r w:rsidR="003A4E8A" w:rsidRPr="75D2074D">
        <w:rPr>
          <w:i/>
          <w:iCs/>
          <w:sz w:val="20"/>
          <w:szCs w:val="20"/>
        </w:rPr>
        <w:t>/koncepcje metodologiczne</w:t>
      </w:r>
      <w:r w:rsidR="000B5902" w:rsidRPr="75D2074D">
        <w:rPr>
          <w:i/>
          <w:iCs/>
          <w:sz w:val="20"/>
          <w:szCs w:val="20"/>
        </w:rPr>
        <w:t>, techniki i narzędzia badawcze, któr</w:t>
      </w:r>
      <w:r w:rsidR="00162446" w:rsidRPr="75D2074D">
        <w:rPr>
          <w:i/>
          <w:iCs/>
          <w:sz w:val="20"/>
          <w:szCs w:val="20"/>
        </w:rPr>
        <w:t>e</w:t>
      </w:r>
      <w:r w:rsidR="000B5902" w:rsidRPr="75D2074D">
        <w:rPr>
          <w:i/>
          <w:iCs/>
          <w:sz w:val="20"/>
          <w:szCs w:val="20"/>
        </w:rPr>
        <w:t xml:space="preserve"> z</w:t>
      </w:r>
      <w:r w:rsidR="36F12336" w:rsidRPr="75D2074D">
        <w:rPr>
          <w:i/>
          <w:iCs/>
          <w:sz w:val="20"/>
          <w:szCs w:val="20"/>
        </w:rPr>
        <w:t>ostaną</w:t>
      </w:r>
      <w:r w:rsidR="000B5902" w:rsidRPr="75D2074D">
        <w:rPr>
          <w:i/>
          <w:iCs/>
          <w:sz w:val="20"/>
          <w:szCs w:val="20"/>
        </w:rPr>
        <w:t xml:space="preserve"> </w:t>
      </w:r>
      <w:r w:rsidR="00162446" w:rsidRPr="75D2074D">
        <w:rPr>
          <w:i/>
          <w:iCs/>
          <w:sz w:val="20"/>
          <w:szCs w:val="20"/>
        </w:rPr>
        <w:t>wykorzyst</w:t>
      </w:r>
      <w:r w:rsidR="29221614" w:rsidRPr="75D2074D">
        <w:rPr>
          <w:i/>
          <w:iCs/>
          <w:sz w:val="20"/>
          <w:szCs w:val="20"/>
        </w:rPr>
        <w:t>ane</w:t>
      </w:r>
      <w:r w:rsidR="000B5902" w:rsidRPr="75D2074D">
        <w:rPr>
          <w:i/>
          <w:iCs/>
          <w:sz w:val="20"/>
          <w:szCs w:val="20"/>
        </w:rPr>
        <w:t xml:space="preserve">. </w:t>
      </w:r>
      <w:r w:rsidR="2FDBB1AA" w:rsidRPr="75D2074D">
        <w:rPr>
          <w:i/>
          <w:iCs/>
          <w:sz w:val="20"/>
          <w:szCs w:val="20"/>
        </w:rPr>
        <w:t>Proszę w</w:t>
      </w:r>
      <w:r w:rsidR="00B57CF1" w:rsidRPr="75D2074D">
        <w:rPr>
          <w:i/>
          <w:iCs/>
          <w:sz w:val="20"/>
          <w:szCs w:val="20"/>
        </w:rPr>
        <w:t>yjaśni</w:t>
      </w:r>
      <w:r w:rsidR="33CCA756" w:rsidRPr="75D2074D">
        <w:rPr>
          <w:i/>
          <w:iCs/>
          <w:sz w:val="20"/>
          <w:szCs w:val="20"/>
        </w:rPr>
        <w:t>ć</w:t>
      </w:r>
      <w:r w:rsidR="00B57CF1" w:rsidRPr="75D2074D">
        <w:rPr>
          <w:i/>
          <w:iCs/>
          <w:sz w:val="20"/>
          <w:szCs w:val="20"/>
        </w:rPr>
        <w:t xml:space="preserve"> </w:t>
      </w:r>
      <w:r w:rsidR="00E2300F" w:rsidRPr="75D2074D">
        <w:rPr>
          <w:i/>
          <w:iCs/>
          <w:sz w:val="20"/>
          <w:szCs w:val="20"/>
        </w:rPr>
        <w:t xml:space="preserve">ich </w:t>
      </w:r>
      <w:r w:rsidR="000B5902" w:rsidRPr="75D2074D">
        <w:rPr>
          <w:i/>
          <w:iCs/>
          <w:sz w:val="20"/>
          <w:szCs w:val="20"/>
        </w:rPr>
        <w:t>zasadność.</w:t>
      </w:r>
    </w:p>
    <w:p w14:paraId="55CE43DB" w14:textId="1A21FC80" w:rsidR="000B5902" w:rsidRPr="00523F97" w:rsidRDefault="16645361" w:rsidP="75D2074D">
      <w:r w:rsidRPr="75D2074D">
        <w:t>………………………………………………………………………………</w:t>
      </w:r>
    </w:p>
    <w:p w14:paraId="650E16C7" w14:textId="1F1A33E1" w:rsidR="000B5902" w:rsidRPr="00523F97" w:rsidRDefault="000B5902" w:rsidP="000B5902">
      <w:pPr>
        <w:rPr>
          <w:rFonts w:cstheme="minorHAnsi"/>
          <w:b/>
          <w:sz w:val="24"/>
        </w:rPr>
      </w:pPr>
      <w:r w:rsidRPr="00523F97">
        <w:rPr>
          <w:rFonts w:cstheme="minorHAnsi"/>
          <w:b/>
          <w:sz w:val="24"/>
        </w:rPr>
        <w:t>Literatura</w:t>
      </w:r>
      <w:r w:rsidR="001E7A5A">
        <w:rPr>
          <w:rFonts w:cstheme="minorHAnsi"/>
          <w:b/>
          <w:sz w:val="24"/>
        </w:rPr>
        <w:t>:</w:t>
      </w:r>
    </w:p>
    <w:p w14:paraId="688CC88D" w14:textId="40C5C10D" w:rsidR="000B5902" w:rsidRPr="00523F97" w:rsidRDefault="2E876B02" w:rsidP="6379ABF8">
      <w:pPr>
        <w:jc w:val="both"/>
        <w:rPr>
          <w:i/>
          <w:iCs/>
          <w:sz w:val="20"/>
          <w:szCs w:val="20"/>
        </w:rPr>
      </w:pPr>
      <w:r w:rsidRPr="75D2074D">
        <w:rPr>
          <w:i/>
          <w:iCs/>
          <w:sz w:val="20"/>
          <w:szCs w:val="20"/>
        </w:rPr>
        <w:t>Proszę wymienić</w:t>
      </w:r>
      <w:r w:rsidR="000B5902" w:rsidRPr="75D2074D">
        <w:rPr>
          <w:i/>
          <w:iCs/>
          <w:sz w:val="20"/>
          <w:szCs w:val="20"/>
        </w:rPr>
        <w:t xml:space="preserve"> n</w:t>
      </w:r>
      <w:r w:rsidR="546448DE" w:rsidRPr="75D2074D">
        <w:rPr>
          <w:i/>
          <w:iCs/>
          <w:sz w:val="20"/>
          <w:szCs w:val="20"/>
        </w:rPr>
        <w:t>ajważniejsze pozycje bibliograficzne (nie więcej niż 30)</w:t>
      </w:r>
      <w:r w:rsidR="008E334C" w:rsidRPr="75D2074D">
        <w:rPr>
          <w:i/>
          <w:iCs/>
          <w:sz w:val="20"/>
          <w:szCs w:val="20"/>
        </w:rPr>
        <w:t>.</w:t>
      </w:r>
    </w:p>
    <w:p w14:paraId="7BF6B784" w14:textId="3C4BA6E7" w:rsidR="000B5902" w:rsidRPr="00523F97" w:rsidRDefault="2E31AB0B" w:rsidP="75D2074D">
      <w:r w:rsidRPr="75D2074D">
        <w:t>………………………………………………………………………………</w:t>
      </w:r>
    </w:p>
    <w:p w14:paraId="42EB2B2E" w14:textId="77777777" w:rsidR="000B5902" w:rsidRPr="00523F97" w:rsidRDefault="000B5902" w:rsidP="000B5902">
      <w:pPr>
        <w:rPr>
          <w:rFonts w:cstheme="minorHAnsi"/>
        </w:rPr>
      </w:pPr>
    </w:p>
    <w:p w14:paraId="52E450A9" w14:textId="4CC515B7" w:rsidR="000B5902" w:rsidRPr="00523F97" w:rsidRDefault="000B5902" w:rsidP="6379ABF8">
      <w:pPr>
        <w:jc w:val="both"/>
        <w:rPr>
          <w:b/>
          <w:bCs/>
          <w:i/>
          <w:iCs/>
        </w:rPr>
      </w:pPr>
      <w:r w:rsidRPr="75D2074D">
        <w:rPr>
          <w:b/>
          <w:bCs/>
          <w:i/>
          <w:iCs/>
        </w:rPr>
        <w:t xml:space="preserve">W przypadku gdy opisywany projekt będzie realizowany przez zespół badawczy, </w:t>
      </w:r>
      <w:r w:rsidR="4E81E49C" w:rsidRPr="75D2074D">
        <w:rPr>
          <w:b/>
          <w:bCs/>
          <w:i/>
          <w:iCs/>
        </w:rPr>
        <w:t>proszę wskazać</w:t>
      </w:r>
      <w:r w:rsidR="00154DBD" w:rsidRPr="75D2074D">
        <w:rPr>
          <w:b/>
          <w:bCs/>
          <w:i/>
          <w:iCs/>
        </w:rPr>
        <w:t>,</w:t>
      </w:r>
      <w:r w:rsidRPr="75D2074D">
        <w:rPr>
          <w:b/>
          <w:bCs/>
          <w:i/>
          <w:iCs/>
        </w:rPr>
        <w:t xml:space="preserve"> jaki będzie wkład w</w:t>
      </w:r>
      <w:r w:rsidR="00162446" w:rsidRPr="75D2074D">
        <w:rPr>
          <w:b/>
          <w:bCs/>
          <w:i/>
          <w:iCs/>
        </w:rPr>
        <w:t> </w:t>
      </w:r>
      <w:r w:rsidR="00E2300F" w:rsidRPr="75D2074D">
        <w:rPr>
          <w:b/>
          <w:bCs/>
          <w:i/>
          <w:iCs/>
        </w:rPr>
        <w:t xml:space="preserve">jego </w:t>
      </w:r>
      <w:r w:rsidRPr="75D2074D">
        <w:rPr>
          <w:b/>
          <w:bCs/>
          <w:i/>
          <w:iCs/>
        </w:rPr>
        <w:t xml:space="preserve">realizację </w:t>
      </w:r>
      <w:r w:rsidR="001E7A5A">
        <w:rPr>
          <w:b/>
          <w:bCs/>
          <w:i/>
          <w:iCs/>
        </w:rPr>
        <w:t xml:space="preserve">osoby kandydującej </w:t>
      </w:r>
      <w:r w:rsidRPr="75D2074D">
        <w:rPr>
          <w:b/>
          <w:bCs/>
          <w:i/>
          <w:iCs/>
        </w:rPr>
        <w:t>(</w:t>
      </w:r>
      <w:r w:rsidR="000328BD" w:rsidRPr="75D2074D">
        <w:rPr>
          <w:b/>
          <w:bCs/>
          <w:i/>
          <w:iCs/>
        </w:rPr>
        <w:t>maksymalnie 1000 znaków dodanych do limitu).</w:t>
      </w:r>
    </w:p>
    <w:p w14:paraId="1BF75224" w14:textId="4ACF4492" w:rsidR="00523F97" w:rsidRPr="00523F97" w:rsidRDefault="5CFC4C69" w:rsidP="75D2074D">
      <w:r w:rsidRPr="75D2074D">
        <w:t>………………………………………………………………………………</w:t>
      </w:r>
    </w:p>
    <w:sectPr w:rsidR="00523F97" w:rsidRPr="00523F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E0tjCxNDA2NjdW0lEKTi0uzszPAykwrQUAm5lZIywAAAA="/>
  </w:docVars>
  <w:rsids>
    <w:rsidRoot w:val="000B5902"/>
    <w:rsid w:val="000007FC"/>
    <w:rsid w:val="000105EE"/>
    <w:rsid w:val="000328BD"/>
    <w:rsid w:val="000401A6"/>
    <w:rsid w:val="000B5902"/>
    <w:rsid w:val="00154DBD"/>
    <w:rsid w:val="00162446"/>
    <w:rsid w:val="001902B4"/>
    <w:rsid w:val="001C228D"/>
    <w:rsid w:val="001E7A5A"/>
    <w:rsid w:val="002912D0"/>
    <w:rsid w:val="003904F6"/>
    <w:rsid w:val="003A4E8A"/>
    <w:rsid w:val="00523F97"/>
    <w:rsid w:val="005E5C81"/>
    <w:rsid w:val="00633F74"/>
    <w:rsid w:val="006B5A10"/>
    <w:rsid w:val="006C7AB7"/>
    <w:rsid w:val="00741962"/>
    <w:rsid w:val="00791B35"/>
    <w:rsid w:val="008B604D"/>
    <w:rsid w:val="008E334C"/>
    <w:rsid w:val="009245D1"/>
    <w:rsid w:val="00A227E5"/>
    <w:rsid w:val="00A81621"/>
    <w:rsid w:val="00A828FE"/>
    <w:rsid w:val="00B57CF1"/>
    <w:rsid w:val="00BE608A"/>
    <w:rsid w:val="00D24F87"/>
    <w:rsid w:val="00D55A0C"/>
    <w:rsid w:val="00D84D11"/>
    <w:rsid w:val="00E069FD"/>
    <w:rsid w:val="00E2300F"/>
    <w:rsid w:val="00E90765"/>
    <w:rsid w:val="00EE76CF"/>
    <w:rsid w:val="00F01B69"/>
    <w:rsid w:val="00F25DFC"/>
    <w:rsid w:val="00F7654E"/>
    <w:rsid w:val="0C32266A"/>
    <w:rsid w:val="112DBEB6"/>
    <w:rsid w:val="16645361"/>
    <w:rsid w:val="1CD450FA"/>
    <w:rsid w:val="1D8AC295"/>
    <w:rsid w:val="1DE182B6"/>
    <w:rsid w:val="1E056B79"/>
    <w:rsid w:val="20605E15"/>
    <w:rsid w:val="20C232F7"/>
    <w:rsid w:val="248907A4"/>
    <w:rsid w:val="28C6FE95"/>
    <w:rsid w:val="29221614"/>
    <w:rsid w:val="29EE17FE"/>
    <w:rsid w:val="2AEF9E08"/>
    <w:rsid w:val="2D88CDDE"/>
    <w:rsid w:val="2E31AB0B"/>
    <w:rsid w:val="2E876B02"/>
    <w:rsid w:val="2EC18921"/>
    <w:rsid w:val="2FDBB1AA"/>
    <w:rsid w:val="305D5982"/>
    <w:rsid w:val="3254B87E"/>
    <w:rsid w:val="33CCA756"/>
    <w:rsid w:val="3433BD3B"/>
    <w:rsid w:val="36C155F8"/>
    <w:rsid w:val="36F12336"/>
    <w:rsid w:val="39565C5E"/>
    <w:rsid w:val="3C19C90A"/>
    <w:rsid w:val="3D7EB29C"/>
    <w:rsid w:val="414E17E2"/>
    <w:rsid w:val="42805F6E"/>
    <w:rsid w:val="45AEDC04"/>
    <w:rsid w:val="49806E6A"/>
    <w:rsid w:val="4AF4FA28"/>
    <w:rsid w:val="4B6CB368"/>
    <w:rsid w:val="4D13B54E"/>
    <w:rsid w:val="4E81E49C"/>
    <w:rsid w:val="51E72671"/>
    <w:rsid w:val="546448DE"/>
    <w:rsid w:val="585F707B"/>
    <w:rsid w:val="5A760FA2"/>
    <w:rsid w:val="5B130B78"/>
    <w:rsid w:val="5BFEE0E5"/>
    <w:rsid w:val="5CFC4C69"/>
    <w:rsid w:val="5F1D8C1B"/>
    <w:rsid w:val="5FAB4FCE"/>
    <w:rsid w:val="6379ABF8"/>
    <w:rsid w:val="69777D72"/>
    <w:rsid w:val="69CC9DF1"/>
    <w:rsid w:val="6B687664"/>
    <w:rsid w:val="6B92F1AA"/>
    <w:rsid w:val="6C7880D0"/>
    <w:rsid w:val="6D88C661"/>
    <w:rsid w:val="72861059"/>
    <w:rsid w:val="75D2074D"/>
    <w:rsid w:val="7A7E1D41"/>
    <w:rsid w:val="7AF43A87"/>
    <w:rsid w:val="7C9A0C2E"/>
    <w:rsid w:val="7DDC1033"/>
    <w:rsid w:val="7E38A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93A2D9"/>
  <w15:chartTrackingRefBased/>
  <w15:docId w15:val="{69C179A4-BB57-4189-9673-DA02FB3BB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E334C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D84D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84D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ccb3f7-cb9d-4df5-86b2-c6a89b1a7ab3">
      <Terms xmlns="http://schemas.microsoft.com/office/infopath/2007/PartnerControls"/>
    </lcf76f155ced4ddcb4097134ff3c332f>
    <TaxCatchAll xmlns="743c5418-bf86-404f-a0f5-a9bc15cc180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14" ma:contentTypeDescription="Utwórz nowy dokument." ma:contentTypeScope="" ma:versionID="47b4f40cf8302a95636691fa7a3f8eac">
  <xsd:schema xmlns:xsd="http://www.w3.org/2001/XMLSchema" xmlns:xs="http://www.w3.org/2001/XMLSchema" xmlns:p="http://schemas.microsoft.com/office/2006/metadata/properties" xmlns:ns2="89ccb3f7-cb9d-4df5-86b2-c6a89b1a7ab3" xmlns:ns3="743c5418-bf86-404f-a0f5-a9bc15cc1807" targetNamespace="http://schemas.microsoft.com/office/2006/metadata/properties" ma:root="true" ma:fieldsID="6b940d9338b519acfbf341c31f36d00c" ns2:_="" ns3:_="">
    <xsd:import namespace="89ccb3f7-cb9d-4df5-86b2-c6a89b1a7ab3"/>
    <xsd:import namespace="743c5418-bf86-404f-a0f5-a9bc15cc1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c5418-bf86-404f-a0f5-a9bc15cc1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6e96398-a90e-4011-b077-433c8dbcf7b1}" ma:internalName="TaxCatchAll" ma:showField="CatchAllData" ma:web="743c5418-bf86-404f-a0f5-a9bc15cc1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5151C3-E26E-4BF6-B313-670062DC2E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B38D22-9DC7-4D6D-BE30-1162AC299D09}">
  <ds:schemaRefs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terms/"/>
    <ds:schemaRef ds:uri="http://purl.org/dc/dcmitype/"/>
    <ds:schemaRef ds:uri="743c5418-bf86-404f-a0f5-a9bc15cc1807"/>
    <ds:schemaRef ds:uri="89ccb3f7-cb9d-4df5-86b2-c6a89b1a7ab3"/>
  </ds:schemaRefs>
</ds:datastoreItem>
</file>

<file path=customXml/itemProps3.xml><?xml version="1.0" encoding="utf-8"?>
<ds:datastoreItem xmlns:ds="http://schemas.openxmlformats.org/officeDocument/2006/customXml" ds:itemID="{F80AE374-53C1-4682-B448-265BAD8285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743c5418-bf86-404f-a0f5-a9bc15cc1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84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7</cp:revision>
  <dcterms:created xsi:type="dcterms:W3CDTF">2024-01-16T11:57:00Z</dcterms:created>
  <dcterms:modified xsi:type="dcterms:W3CDTF">2026-04-15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  <property fmtid="{D5CDD505-2E9C-101B-9397-08002B2CF9AE}" pid="3" name="MediaServiceImageTags">
    <vt:lpwstr/>
  </property>
</Properties>
</file>